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พิมพ์</w:t>
      </w:r>
      <w:r>
        <w:t xml:space="preserve"> </w:t>
      </w:r>
      <w:r>
        <w:t xml:space="preserve">DLTV</w:t>
      </w:r>
      <w:r>
        <w:t xml:space="preserve"> </w:t>
      </w:r>
      <w:r>
        <w:t xml:space="preserve">ม.4</w:t>
      </w:r>
      <w:r>
        <w:t xml:space="preserve"> </w:t>
      </w:r>
      <w:r>
        <w:t xml:space="preserve">ประวัติศาสตร์</w:t>
      </w:r>
      <w:r>
        <w:t xml:space="preserve"> </w:t>
      </w:r>
      <w:r>
        <w:t xml:space="preserve">ความพันธ์ระหว่างไทยกับต่างประเทศ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รูนำโชค) สวัสดีครับ วันนี้พบกับครูนำโชค หมุนเวียนคมากเลยนะ เพราะว่าวันนี้เป็นเรื่องราวที่ความสัมพันธ์ระหว่างไทยกับต่างประเทศครับมีการรับวัฒนธรรมจากต่างถิ่นเข้ามานะครับ เ)็นหัวข้อที่มีการศึดษาอะไรนะครับ ก็คือเรื่องที่เกี่ยวข้องกับความสัมพันธ์เรามีความสัมพันธ์กับต่างประเทศในแง่ไหนตั้งอยุ่ตรงบริเวณจุดเชื่อมต่อของอารยธรรม 2 อารเป็นจุดยุทธศาสตร์สำคัญทางการเดินเรือเลยล่าเมื่องขึ้นหรือยึดครองอานานิคมแล้วถามว่าประเทศไทยทำเลดีไหม ดีนะครับ ในบริเวณลำน้ำเจ้าพระยาได้คนต่างชาตินี่ ก็คือเครื่องเทศต้องการของป่า ต้องการสินค้าที่เป็นวัตถุดิบที่มาจากธรรมชาตินะครับ ดังนั้นนี่เมื่อเราอยุ่ในจุดยุทธศาสตร์กลางต่อไปยังเมืองจีน ต่อไปยังญี่ปุ่นได้ก่อนละกันว่า ความรู้เบื้องต้นที่มีความสำคัญระหว่างประเดินทางมาค้าขายโดยปรากฎดินแดนที่เรียกว่า สุวรรณภูมิก็มีการเดินทางเข้ามาค้าคายในบริเวณแถบนี้การกล่าวถึงการเดินทางมาค้าขายในบริเวณสุวรรณภูมิหมายถึงดินแดนละโว้หรือของสุโขทัยยังมีกำหนดว่า การค้าระหว่างจีนเช่น มรายู ดินโด ฟิลิปปินส์ในสมัยกรุงศรีอยุธยานี่ มีการค้าที่ดีขึ้นในยุคนี้ก็เป็นยุคที่ต่างชาติเน้นเรื่องการเดินทางมากขึ้น การเดินทางไกลมากขึ้นทำให้คนยุโรปมีการพบดินแดนใหม่มากขึ้นทางไปคนละทิศทางโดยไม่ให้ทับนะครับ เส้นทางการเดินเรือของชาติไหนจะมาถึงเอเชียก่อนกันเดินทางไปตะวันตกก็เดินทางสำรวจไปทางอเมริกาใต้มาที่บริเวณมะละกานะ ในบริเวณสยามธิปบดีที่ 2 นะครับก็เริ่มมีสงครามเกิดขึ้นเป็นครั้งแรกก่อนนะครับ เพื่อนบ้านชาติใกล้เคียงทำการค้าขายก่อนชาติตะวันตกก็มีการเดินทางมาพื้นที่แถบนี้มากขึ้นการเข้ามาของตะวันตกนี่ก็กลับมารุ่งเรืองอีกครั้งอุตสาหกรรม คือ อะไร ก็คือการเปลี่ยนแปลงทางธุรกิจในการผลิตแล้วนี่ ทำให้เครื่องจักรในการผลิตมหาแหล่ง…เราก็จะเห็นว่าตอนต้นของรัตนโกสินทร์กับอเมริกามีความสำพัแล้วต่อมาในสมัยของรัชกาลที่ 3 ความสำพันของไทยกับอเมริกานี่ คือ ความอย่างของภาพการเดินเรือของชาติแต่ภายหลังนี่ วิทยาการเดินเรือเปลี่ยนไปก็มากขึ้นกว่าเดิมด้วยนะครับ ทีนี้เรามาดูริทรึม คือ เป็นลัทธิของการล่าเมืเมื่อกี้ครูได้บอกไปแล้วว่าต้นเหตุของการล่าเมืองขึ้นหรือ industi เผยแผล่ศาสนาด้วย เพราะว่าคนตะวันตกเรื่องของศาสนาไปเผยแพร่ด้วยอังกฤษกับฝรั่งเศส ถามว่ามียกพื้นที่ให้สหรัฐอเมริกา นี่ครับเราต่อสู้ ถ้าตอนนั้นเราแข็งขืนต่อตะวันตกจะเกิดอะไรขึ้นรวมถึงบรรดาเจ้านายนี่วิเคราะห์แล้วว่าถ้าเราใช้กำลังต่อสู้เข้ามาในพม่าใช่ไหมครับ แล้วทำการพนวกเองก็ใช้ข้ออ้างในการยึดครองพม่อ ยึดครองกำพูชาเราจะต้องยอมเสียส่วนน้อยแลกกับยอมเสียเอกราชการทำสัญญากับต่างชาติมีไหมถ้าปรับด้านภาษีเราจะเสียผลประโยชน์มากยังไม่ประสบผลสำเร็จ สนธิสัญญาเบอนี่ครับ เป็นสนธิสัญญาแรกที่ไทยทำกับตะวันตกเบอนี่ที่ไหทยทำกับตะวันตกในสมัยรัชกาลที่ 3 ซ้ำซ้อนได้อย่างที่ควร ตะวันตกจึงก็ทรงประชวนอยุ่จึงไม่มีการเจรจาต้องเกริ่นก่อนว่าก่อนขึ้นครองราชตอนนี้ครับ ตะวันตกใช้วิธีการในการข่มขู่ประเทศที่ข่มขู่ชาติต่าง ๆ ที่ยอมการทำสนธิสัญญาด้านไมตรี จึงเกิดเป็นสนธิสัญญาเบาการเจรจาในครั้งนี้ แบ่งออกเป็น … คือสัญญาเบาลิ่งเริ่มนำวิทยาการตะวันตกเข้ามาอย่างชัดเจนตั้งแต่สมัยของพระบาทสมเด็จพระจอมเกล้าเจ้าอยุ่หัวการเก้บภาษีปากเรือ หรือการเก็บภาษีรายได้สำคัญของแต่ละประเทศแปลว่าอะไร แปลว่าคนในประเทศชาติตะวันตกและใช้กฎหมายเหนือดินแดนสยามด้วยและใครจะแก้ต้องผ่านไปแล้ว 10 ปีให้กับต่างประเทศเช่น ยกให้ฝรั่งเศสและอังกฤษอย่างเช่นการผูกมิตรระหว่างชาติรวมถึงไปเยี่ยมเยียนพระโอรสท่านทรงฉายพระรูปกับเข้าร่วมกับฝ่ายพันธมิตรกับฝ่ายฝรั่งศรวมถึงได้มีการเข้าเป็นสมาชอกของหัวข้อสุดท้ายครับ ความสำพันธุ์ระหว่างบางส่วนนะครับ ลกับคืนมาหลังจากที่ญี่ปุ่นยกพลขึ้นบกมาแล้วเราก็ได้ลงนามกับญี่ปุ่นเป็นพันธมิตรทำให้เราเองต้องมีการคืนดินแดนที่เราได้มาจากฝรั่งเศสสถานะหลังจากสงครามโลกจบลงทางการเมืองเพราะมีการแบ่งขั้วอำนาจเป็น 2 ฝ่ายอยู่นะครับ ฝ่ายเดียวกับสหรัฐอเมริกา และมีการต่อต้านคอมมิวนิสต์ก็จะใช้ประทเศไทยนี่เป็นฐานเอเชียตะวันออกเฉียงใต้นี่นะครับ สุดท้ายนี่ครับ ประเทศไทยรวมถึงประเทศฟด้วย เป้าหมายคือ 2510 ครับ มีการ…คือให้นักเรียนครับ เลือกประเทศมาประเทศหนึ่ง สร้างเส้นเวลาในเส้นเป็นเส้นทามน์ไลน์ ที่ดีกับประเทศไหนบ้างหวังว่าใช่ไหม สนธิสัญญาเบอรนี่ กับเบาลิ่งนะ อังกฤษประจำอยู่ที่สนธิสัญญากับใครก็เอาชื่อนั้นมาเรียกเลยgras20 มิถุนายน พุทธศักราช 2549 นั่นเองนะกับรัชกาลที่ 3 นั่นเองนะ ดูต่อนะลูกความสะดวงในเรื่องของการค้าเจ้าพนักงานนะคะ สามารถตรวจสอบตัวสินค้าเป็นเรื่องเป็นราว เราจะไม่รุกรานกันและมีความสัมพันทางไมตรีเพราะอะไรน่ะ ภาษีก็โดยเก็บซึ่งคนอังกฤษก็ไม่ค่อยพอใจอยู่แล้วเพราะปฏิเสธไหม ไทยปฏิเสธแน่นอน มีอะไรต่อพูดง่าย ๆ คือ รัชกาลที่ 4ท่านได้รับพระราชทานนะคะ มาถวายนะ และมาเจรจาความสำเร็จวันที่เท่าไรนะยอมทำ 3 รัชกาลที่ 3 สนธิสัญญาเบอนี่ ติดต่อค้าขาย กับฝรั่งเพราะอะไร ท่านเก่งตะวันตกค่ะ ลูก สถานะการความเป็นมาที่เริ่มขยายตัวในภูมิภาคเอเชียตะวันออกเฉียงใต้พม่าและอินเดียถูกอังกฤษเข้ายึดครองได้เปรียบ .. เขาเรียกว่าอะไรน่ะ ขี่ช้างขี่ม้า เราไม่ทันเขาอยู่แล้วเราเป็นเมื่องขึ้นนั่นเอง เขามีข้ออ้างมันเป็นอะไร ต้องมองว่าความรู้สึกของพระมหากษัตริย์แต่ละพระองค์อย่างเช่นว่าอะไรบ้าง ดูนะย้อนไปดูประวัติศาสตร์ของเรา ขึ้นมาเป็นพระมหากษัตริย์ด้วยความที่ว่าอะไรยอมให้คนไทยของเราแต่งงานกับคนอังแล้วเรากลายเป็นชาติที่ต่ำกว่าหรือ ณ จุดนั้นเราต้องยอมมาดูนะคะ คือ 1 ชาวอังกฤษมีสินค้าที่มากมายขายได้อย่างและสามารถอาศัยอยู่ในกรุงเทพฯ อย่างถาวรใช้ได้อยู่อย่างเต็มที่เลยทีเดียวหรือคนอังกฤษทะเลาะกันเองในแผ่นดินไทยไม่ทนับอะไรคะ ไม่ขึ้นศาลไทยและขึ้นศาลอังกฤษแทนควบคุมดูแลซึ่งความสะงบมาเทียงทัดเทียมทดแทนในความผิดกลายเป็นทำไม การเสียรายได้นะคะ อันนี้ก็เป็นหนึ่งในชาติอื่นได้รับความอนุเคราะห์เกินน่ะ เกินถามหน่อยคนเราถ้าสัญญาณได้เปรียบจะยอมแก้ไหมคือการใช้งเินตราอย่างแพร่หลายเรียนเบอนี่กับเบาลิ่งเปรียบเทียบตัวเอง เกิดความเปลี่ยนอปลงอย่างเช่นอะไรบ้าง การเปลี่ยนแปลงทางการค้าไม่ได้ทำการค้าขายกับคนอื่นอย่างจริงจังผลตอบแทนมากขึ้น เกิดระบบเศรษฐกิจแบบเงินตรานั่นเองนะคะในจุดนี้นะระหว่างสนธิสัญญาเบอนี่กับเบาลิ่ง สนใจการค้าช่วงเบอนี่เข้ามานี่คะไม่พอใจพ่อค้าชาติตะวันตกอังกฤษนี่ไม่พอใจแต่ดังหวัง เบาลิ่งเข้ามาเราจะกลายเป็นประเทศเพื่อนบ้านถูกล่าไปเป็นอนานิคมแล้วก็เริ่มรับนโยบายการเปลี่ยนไป ตอนแรกเราไม่รับอะไรเลยก็ โอ.เค. เซ็นต์ไปเถอะสภาพสิทธินอกอนาเขตไปเธอต้องให้ฉันด้วยต้องยอมตามใจให้อังกฤษเราจะเข้ามาในส่วนถัดไปในแอปพลิเคชันนำไปใช้ค่ะ ลูกนำไปใช้เรามาดูกันเลยนะเด็ก ๆ กับชาติตะวันตกในรัตนโกสินทร์ 1 2 3 4 เราเสียสิทธิและผลตามมาสังคมไทยเปลี่ยนไปอย่างไรคะ ลูกกล่าวได้ถูกำต้องคะลูก อันนี้เกีย่วกับสนธิสัญญาเบาลิ่งไทยเปลี่ยนแปลงรูปร่างการค้าขายทางเศรษฐกิจไปจากเดิมที่เป็นผลมากจากอะไรคะ สนธิสัญญาเบาลิ่ง ข้อไหนคะ เด็ก ๆ คนอังกฤษก็ติดต่อกับคนไทยเองได้เลยไม่ต้องรอมาดูค่ะ วันเพจไว้หน้าเดียว สรุปอะไรให้น้กับอังกฤษเข้ามาทำสัญญาแต่ คือ สนธิสัญญาทางพระราชไมตรีการค้าระหว่างประเทศที่ 4 ปี 2398 การค้าระหว่างประเทศขยายตัวแล้วนะ เกิระบบเศรษฐกิจแบบเงินตรา ใช้ทองคำเป็นเครื่องวัดอังกฤษได้สิทธินอกอนาเขตสินค้าส่วนที่เหลือ ได้ยกเว้นที่ฝิ่นขาดแคลนเป็นความพยายามของหน่วยราชการไทยที่จะควบคุมนะและอะไรอีกคะ สนธิสัญญาที่จะสามารถแก้ไขของประเทศลดลงนั่นเองนะคะ ทำให้รัชกาลที่ 4และการคลังนี่ไง และเช่นอะไรบ้างล่ะ ผลิตมาจากต่างชาติและใช้เครื่องจักรในการผลิตเโครงสร้างทางการผลิตของเรา โครงสร้าง เปลี่ยนแปลงจะยังชีพและส่งผลราษฎรที่ทำนาแปลจากอะไรคะ เพราะจะนำไปส่งออกไงดีบุกทำให้มีความสำคัญมากขึ้น ของโลกนะ บอกเลยเข้าสู่ทุนนิยมของโลกพลิกไทยที่ตามมานี่ เกิดอะไร ก็แปลผันได้ง่ายเพื่อผลิตเงินเหรียญ ผลิตเงิในสมัยรัชกาลที่ 5 นี่พูดเป็ยเกล็ดความรุ้เสริมนะอื่น ๆ นั่งเองนะ เพระารู้ว่าเราต้องไปค้าขายภาษีนะและก็การคลังตั้งหอรัสดากรเต็มเลย รัสดากรพิพิธภัณฑ์พระราชทรัพในท้องพระคลังเลย จะได้รู้นะปีพุทธศักราช นะ โดยเฉพาะอะไรล่ะ กรมภาษีอากรไหลนั่นเองนะและเพิ่มรายได้ให้มากยิ่งขึ้นสำนักงานคณะกรรมการการศึกษาขั้นพื้นฐา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พิมพ์ DLTV ม.4 ประวัติศาสตร์ ความพันธ์ระหว่างไทยกับต่างประเทศ</dc:title>
  <dc:creator/>
  <cp:keywords/>
  <dcterms:created xsi:type="dcterms:W3CDTF">2021-03-23T09:15:46Z</dcterms:created>
  <dcterms:modified xsi:type="dcterms:W3CDTF">2021-03-23T09:1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 ธันวาคม 2563 เวลา 13.37 น.</vt:lpwstr>
  </property>
  <property fmtid="{D5CDD505-2E9C-101B-9397-08002B2CF9AE}" pid="3" name="subtitle">
    <vt:lpwstr/>
  </property>
</Properties>
</file>